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พิธีเปิดงานประชุมวิชาการ</w:t>
      </w:r>
      <w:r>
        <w:t xml:space="preserve"> </w:t>
      </w:r>
      <w:r>
        <w:t xml:space="preserve">และนิทรรศ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เป็นหน่วยงานวิจัยและพัฒนา</w:t>
      </w:r>
      <w:r>
        <w:t xml:space="preserve"> </w:t>
      </w:r>
      <w:r>
        <w:t xml:space="preserve">เทคโนโลยีอิเล็กทรอนิกส์และคอมพิวเตอร์วิทยาการใหม่ ๆ แต่ตอนที่จะเดินทางไปสู่อนาค</w:t>
      </w:r>
      <w:r>
        <w:t xml:space="preserve"> </w:t>
      </w:r>
      <w:r>
        <w:t xml:space="preserve">เทคโนโลยีอิเล็กทรอนิกส์และคอมพิวเตอร์ผเทคโนโลยีอิเล็กทรอนิกส์และคอมพิวเตอร์ผดดกดกดเทคโนโลยีอิเล็กทรอนิกส์และคอมพิวเตอร์ผผมิใช่เป็นจุดสิ้นสุดแต่เป็นเพียงจุดเริ่มต้น ของการพัฒนาในขั้นต่อไป</w:t>
      </w:r>
    </w:p>
    <w:p>
      <w:pPr>
        <w:pStyle w:val="BodyText"/>
      </w:pPr>
      <w:r>
        <w:t xml:space="preserve">(บรรยาย) การศึกษาอดีต ซึ่งได้เป็นปัจจัยในปัจจุบ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มันมันยังมาไม่ถึง จินตภา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พิธีเปิดงานประชุมวิชาการ และนิทรรศการศูนย์เทคโนโลยีอิเล็กทรอนิกส์และคอมพิวเตอร์แห่งชาติ ประจำปี 2562 ห้องที่ 4</dc:title>
  <dc:creator/>
  <cp:keywords/>
  <dcterms:created xsi:type="dcterms:W3CDTF">2021-03-23T08:36:57Z</dcterms:created>
  <dcterms:modified xsi:type="dcterms:W3CDTF">2021-03-23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15.53 น.</vt:lpwstr>
  </property>
  <property fmtid="{D5CDD505-2E9C-101B-9397-08002B2CF9AE}" pid="3" name="subtitle">
    <vt:lpwstr/>
  </property>
</Properties>
</file>